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d097a6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6b14efc-0726-4c5e-8632-7e40ee0e75f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3:00:18Z</dcterms:created>
  <dcterms:modified xsi:type="dcterms:W3CDTF">2023-07-21T0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